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Inhibition of Microbes by Antibiotic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 Trea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Inhibitio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sistance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2:24:01Z</dcterms:created>
  <dcterms:modified xsi:type="dcterms:W3CDTF">2025-07-08T02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